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1751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C4954A" w:rsidR="007B4A91" w:rsidRPr="00227E58" w:rsidRDefault="00227E5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Intergalactic Warlords</w:t>
      </w:r>
    </w:p>
    <w:p w14:paraId="34A9E19B" w14:textId="77777777" w:rsidR="007B4A91" w:rsidRDefault="00D1751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51A7C16" w:rsidR="007B4A91" w:rsidRPr="00227E58" w:rsidRDefault="00227E58">
      <w:pPr>
        <w:ind w:left="720"/>
        <w:rPr>
          <w:sz w:val="28"/>
          <w:szCs w:val="28"/>
        </w:rPr>
      </w:pPr>
      <w:r>
        <w:rPr>
          <w:sz w:val="28"/>
          <w:szCs w:val="28"/>
        </w:rPr>
        <w:t>It is an Infinite runner game; the player will have to make his own high scores.</w:t>
      </w:r>
    </w:p>
    <w:p w14:paraId="3D632C61" w14:textId="77777777" w:rsidR="007B4A91" w:rsidRDefault="00D1751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BD7F5D2" w:rsidR="007B4A91" w:rsidRDefault="00227E58">
      <w:pPr>
        <w:ind w:left="720"/>
        <w:rPr>
          <w:sz w:val="28"/>
          <w:szCs w:val="28"/>
        </w:rPr>
      </w:pPr>
      <w:r>
        <w:rPr>
          <w:sz w:val="28"/>
          <w:szCs w:val="28"/>
        </w:rPr>
        <w:t>Two Brothers Xander and Quinshi are at war with each other.</w:t>
      </w:r>
    </w:p>
    <w:p w14:paraId="6102F988" w14:textId="77777777" w:rsidR="007B4A91" w:rsidRDefault="00D1751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A4B2796" w:rsidR="007B4A91" w:rsidRDefault="00227E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Xander (NPC) is the bad guy and wants to destroy his brother, as </w:t>
      </w:r>
      <w:r w:rsidR="00D17518">
        <w:rPr>
          <w:sz w:val="28"/>
          <w:szCs w:val="28"/>
        </w:rPr>
        <w:t>he</w:t>
      </w:r>
      <w:r>
        <w:rPr>
          <w:sz w:val="28"/>
          <w:szCs w:val="28"/>
        </w:rPr>
        <w:t xml:space="preserve"> is the only </w:t>
      </w:r>
      <w:r w:rsidR="00D17518">
        <w:rPr>
          <w:sz w:val="28"/>
          <w:szCs w:val="28"/>
        </w:rPr>
        <w:t>person</w:t>
      </w:r>
      <w:r>
        <w:rPr>
          <w:sz w:val="28"/>
          <w:szCs w:val="28"/>
        </w:rPr>
        <w:t xml:space="preserve"> coming in his way of conquering the universe.</w:t>
      </w:r>
    </w:p>
    <w:p w14:paraId="0AE3FDBE" w14:textId="77777777" w:rsidR="007B4A91" w:rsidRDefault="00D1751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07C6C97" w:rsidR="007B4A91" w:rsidRDefault="00227E58">
      <w:pPr>
        <w:ind w:left="720"/>
        <w:rPr>
          <w:sz w:val="28"/>
          <w:szCs w:val="28"/>
        </w:rPr>
      </w:pPr>
      <w:r>
        <w:rPr>
          <w:sz w:val="28"/>
          <w:szCs w:val="28"/>
        </w:rPr>
        <w:t>Xander has a much larger army than Quinshi. But the spaceship Quinshi has is capable to defeating more than 100 enemies at once.</w:t>
      </w:r>
    </w:p>
    <w:p w14:paraId="35A4557A" w14:textId="77777777" w:rsidR="007B4A91" w:rsidRDefault="00D1751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483B4D88" w:rsidR="007B4A91" w:rsidRDefault="00227E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Quinshi, favoured by almost the whole of multiverse will get frequent powerups that will make </w:t>
      </w:r>
      <w:r w:rsidR="00D17518">
        <w:rPr>
          <w:sz w:val="28"/>
          <w:szCs w:val="28"/>
        </w:rPr>
        <w:t xml:space="preserve">him </w:t>
      </w:r>
      <w:r>
        <w:rPr>
          <w:sz w:val="28"/>
          <w:szCs w:val="28"/>
        </w:rPr>
        <w:t>super over powered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2F1F1E" w:rsidR="007B4A91" w:rsidRDefault="002437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 Thunder (You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2C1562" w:rsidR="007B4A91" w:rsidRDefault="002437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main spaceshi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937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3616"/>
      </w:tblGrid>
      <w:tr w:rsidR="007B4A91" w14:paraId="300B6EC5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303AD97" w:rsidR="007B4A91" w:rsidRPr="00243774" w:rsidRDefault="00243774" w:rsidP="00243774">
            <w:r>
              <w:t>Boss (NPC)</w:t>
            </w: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54887" w14:textId="77777777" w:rsidR="007B4A91" w:rsidRDefault="00243774" w:rsidP="00556965">
            <w:pPr>
              <w:widowControl w:val="0"/>
              <w:spacing w:line="240" w:lineRule="auto"/>
              <w:jc w:val="center"/>
            </w:pPr>
            <w:r>
              <w:rPr>
                <w:sz w:val="28"/>
                <w:szCs w:val="28"/>
              </w:rPr>
              <w:t>Xander</w:t>
            </w:r>
            <w:r>
              <w:rPr>
                <w:sz w:val="28"/>
                <w:szCs w:val="28"/>
              </w:rPr>
              <w:br/>
            </w:r>
            <w:r>
              <w:t>The Boss will always spawn every 2minutes and sometimes 1minute.</w:t>
            </w:r>
            <w:r>
              <w:br/>
              <w:t>Shoots Out planets.</w:t>
            </w:r>
          </w:p>
          <w:p w14:paraId="411D1593" w14:textId="228C41C1" w:rsidR="00D17518" w:rsidRDefault="00D1751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t>It is a massive spaceship that looks like two ends of the blood reaper glued together.</w:t>
            </w:r>
          </w:p>
        </w:tc>
      </w:tr>
      <w:tr w:rsidR="007B4A91" w14:paraId="449748C8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2DCBC" w14:textId="77777777" w:rsidR="00243774" w:rsidRDefault="00243774" w:rsidP="00243774">
            <w:r>
              <w:t>Boss’s Minions (NPC)</w:t>
            </w:r>
          </w:p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09D4E" w14:textId="77777777" w:rsidR="0096053A" w:rsidRDefault="00243774" w:rsidP="00D17518">
            <w:r>
              <w:rPr>
                <w:sz w:val="28"/>
                <w:szCs w:val="28"/>
              </w:rPr>
              <w:t>Xander’s Army</w:t>
            </w:r>
            <w:r>
              <w:rPr>
                <w:sz w:val="28"/>
                <w:szCs w:val="28"/>
              </w:rPr>
              <w:br/>
            </w:r>
            <w:r>
              <w:t>The Boss’s Minions will spawn every 30secs and then to 20 and then finally in 10secs.</w:t>
            </w:r>
            <w:r>
              <w:br/>
              <w:t>Shoots out Bazookas!</w:t>
            </w:r>
          </w:p>
          <w:p w14:paraId="5F6519AF" w14:textId="7AEF8A1B" w:rsidR="00D17518" w:rsidRPr="00243774" w:rsidRDefault="00D17518" w:rsidP="00D17518">
            <w:r>
              <w:t>These are small UFO like.</w:t>
            </w:r>
          </w:p>
        </w:tc>
      </w:tr>
      <w:tr w:rsidR="007B4A91" w14:paraId="52AD4283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9290E" w14:textId="77777777" w:rsidR="00243774" w:rsidRDefault="00243774" w:rsidP="00243774">
            <w:r>
              <w:t>Powerups</w:t>
            </w:r>
          </w:p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8CB5D" w14:textId="26252942" w:rsidR="0096053A" w:rsidRDefault="0096053A" w:rsidP="0096053A">
            <w:r>
              <w:t>The Powerups will spawn randomly between 5 to 10 seconds.</w:t>
            </w:r>
          </w:p>
          <w:p w14:paraId="7AAC8165" w14:textId="77777777" w:rsidR="0096053A" w:rsidRDefault="0096053A" w:rsidP="0096053A"/>
          <w:p w14:paraId="1D0E74EC" w14:textId="46ECF747" w:rsidR="0096053A" w:rsidRDefault="0096053A" w:rsidP="0096053A">
            <w:r>
              <w:t>The Powerups can range from multi shot to extra health</w:t>
            </w:r>
          </w:p>
          <w:p w14:paraId="0BD734BD" w14:textId="77777777" w:rsidR="0096053A" w:rsidRDefault="0096053A" w:rsidP="0096053A"/>
          <w:p w14:paraId="4EA835CF" w14:textId="14F15E87" w:rsidR="0096053A" w:rsidRDefault="0096053A" w:rsidP="0096053A">
            <w:r>
              <w:t>Some of the effects are permanent and some are temporary, such as multi</w:t>
            </w:r>
            <w:r w:rsidR="00D17518">
              <w:t xml:space="preserve"> shot</w:t>
            </w:r>
            <w:r>
              <w:t xml:space="preserve"> is for one minute and is temporary and extra health is permanent.</w:t>
            </w:r>
          </w:p>
          <w:p w14:paraId="1CD92D58" w14:textId="6E4A3863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A4988" w14:textId="6635E201" w:rsidR="00243774" w:rsidRDefault="00243774" w:rsidP="00243774">
            <w:r>
              <w:t xml:space="preserve">The </w:t>
            </w:r>
            <w:r w:rsidR="0096053A">
              <w:t xml:space="preserve">Droids </w:t>
            </w:r>
            <w:r>
              <w:t>(NPC)</w:t>
            </w:r>
          </w:p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A1C775" w14:textId="1A799266" w:rsidR="0096053A" w:rsidRDefault="0096053A" w:rsidP="0096053A">
            <w:r>
              <w:rPr>
                <w:sz w:val="28"/>
                <w:szCs w:val="28"/>
              </w:rPr>
              <w:t>Xander’s Droids</w:t>
            </w:r>
            <w:r>
              <w:rPr>
                <w:sz w:val="28"/>
                <w:szCs w:val="28"/>
              </w:rPr>
              <w:br/>
            </w:r>
            <w:r>
              <w:t xml:space="preserve">The Boss’s </w:t>
            </w:r>
            <w:r w:rsidR="00D17518">
              <w:t xml:space="preserve">Droids </w:t>
            </w:r>
            <w:r>
              <w:t>will spawn every 5secs and then every 3secs and then finally 2secs.</w:t>
            </w:r>
          </w:p>
          <w:p w14:paraId="7FE3DA3F" w14:textId="44F200FC" w:rsidR="007B4A91" w:rsidRDefault="0096053A" w:rsidP="0096053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t xml:space="preserve">They shoot out laser beams and are small eye like structures that </w:t>
            </w:r>
            <w:r>
              <w:lastRenderedPageBreak/>
              <w:t>only att</w:t>
            </w:r>
            <w:r w:rsidR="00D17518">
              <w:t>a</w:t>
            </w:r>
            <w:r>
              <w:t>ck from the right side.</w:t>
            </w:r>
          </w:p>
        </w:tc>
      </w:tr>
      <w:tr w:rsidR="007B4A91" w14:paraId="1F04ADBF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BE15190" w:rsidR="007B4A91" w:rsidRPr="00243774" w:rsidRDefault="0024377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inforcements (For the PC)</w:t>
            </w: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B7C7F4F" w:rsidR="007B4A91" w:rsidRPr="0096053A" w:rsidRDefault="0096053A" w:rsidP="00243774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are the small spaceships that will spawn from any position (x</w:t>
            </w:r>
            <w:proofErr w:type="gramStart"/>
            <w:r>
              <w:rPr>
                <w:sz w:val="24"/>
                <w:szCs w:val="24"/>
              </w:rPr>
              <w:t>)  and</w:t>
            </w:r>
            <w:proofErr w:type="gramEnd"/>
            <w:r>
              <w:rPr>
                <w:sz w:val="24"/>
                <w:szCs w:val="24"/>
              </w:rPr>
              <w:t xml:space="preserve"> then will demolish </w:t>
            </w:r>
            <w:proofErr w:type="spellStart"/>
            <w:r>
              <w:rPr>
                <w:sz w:val="24"/>
                <w:szCs w:val="24"/>
              </w:rPr>
              <w:t>everthing</w:t>
            </w:r>
            <w:proofErr w:type="spellEnd"/>
            <w:r>
              <w:rPr>
                <w:sz w:val="24"/>
                <w:szCs w:val="24"/>
              </w:rPr>
              <w:t xml:space="preserve"> in its way until it reached destination position.</w:t>
            </w:r>
            <w:r>
              <w:rPr>
                <w:sz w:val="24"/>
                <w:szCs w:val="24"/>
              </w:rPr>
              <w:br/>
              <w:t>They help the Player.</w:t>
            </w:r>
            <w:r>
              <w:rPr>
                <w:sz w:val="24"/>
                <w:szCs w:val="24"/>
              </w:rPr>
              <w:br/>
              <w:t>And are 5 to 6 in number.</w:t>
            </w:r>
          </w:p>
        </w:tc>
      </w:tr>
      <w:tr w:rsidR="007B4A91" w14:paraId="36EA678C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96053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3FF6A7FA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01AEF1C4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F0DF780" w14:textId="5F84164A" w:rsidR="006F4DE7" w:rsidRDefault="006F4DE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F7B3CD8" wp14:editId="4BD04925">
            <wp:extent cx="6057195" cy="2565400"/>
            <wp:effectExtent l="0" t="0" r="127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814" cy="2572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5120B122" wp14:editId="1F752A95">
            <wp:extent cx="946150" cy="116785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0721" cy="1173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</w:t>
      </w:r>
      <w:r w:rsidR="003F13A8">
        <w:rPr>
          <w:noProof/>
        </w:rPr>
        <w:t xml:space="preserve"> Xander’s Ship(BOSS)</w:t>
      </w:r>
      <w:r>
        <w:rPr>
          <w:noProof/>
        </w:rPr>
        <w:t xml:space="preserve">              </w:t>
      </w:r>
      <w:r>
        <w:rPr>
          <w:noProof/>
        </w:rPr>
        <w:drawing>
          <wp:inline distT="0" distB="0" distL="0" distR="0" wp14:anchorId="329EAF9E" wp14:editId="61CB2052">
            <wp:extent cx="2686050" cy="17081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13A8">
        <w:rPr>
          <w:noProof/>
        </w:rPr>
        <w:t xml:space="preserve">              The Boss’s Minions Sprite sheet</w:t>
      </w:r>
    </w:p>
    <w:p w14:paraId="7A3F11E7" w14:textId="5C231B74" w:rsidR="00556965" w:rsidRDefault="006F4DE7">
      <w:r>
        <w:rPr>
          <w:noProof/>
        </w:rPr>
        <w:drawing>
          <wp:inline distT="0" distB="0" distL="0" distR="0" wp14:anchorId="45C4D4C2" wp14:editId="19F95ECB">
            <wp:extent cx="2025650" cy="16365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 noCrop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442" cy="164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13A8">
        <w:t>The Droids</w:t>
      </w:r>
    </w:p>
    <w:p w14:paraId="49E118EB" w14:textId="226A0152" w:rsidR="00D17518" w:rsidRDefault="00D17518">
      <w:r>
        <w:rPr>
          <w:noProof/>
        </w:rPr>
        <w:lastRenderedPageBreak/>
        <w:drawing>
          <wp:inline distT="0" distB="0" distL="0" distR="0" wp14:anchorId="3235BD40" wp14:editId="5F11924D">
            <wp:extent cx="2546350" cy="1699382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273" cy="1706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he </w:t>
      </w:r>
      <w:proofErr w:type="gramStart"/>
      <w:r>
        <w:t>Powerups(</w:t>
      </w:r>
      <w:proofErr w:type="gramEnd"/>
      <w:r>
        <w:t>Just a Picture , not going to implement all)</w:t>
      </w:r>
    </w:p>
    <w:p w14:paraId="1C560CE8" w14:textId="2FAC261E" w:rsidR="007B4A91" w:rsidRDefault="00D1751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1751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1751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1751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A765745" w14:textId="2F12FD39" w:rsidR="00243774" w:rsidRDefault="00243774" w:rsidP="00243774">
      <w:r>
        <w:t xml:space="preserve">The Spaceship is yours to command. The </w:t>
      </w:r>
      <w:r w:rsidR="0096053A">
        <w:t xml:space="preserve">Droids </w:t>
      </w:r>
      <w:r>
        <w:t>will spawn every 5secs and then every 3secs and then finally 2secs.</w:t>
      </w:r>
    </w:p>
    <w:p w14:paraId="3E486077" w14:textId="77777777" w:rsidR="00243774" w:rsidRDefault="00243774" w:rsidP="00243774"/>
    <w:p w14:paraId="68FED532" w14:textId="40358343" w:rsidR="00243774" w:rsidRDefault="00243774" w:rsidP="00243774">
      <w:r>
        <w:t>The Boss’s Minions will spawn every 30secs and then to 20 and then finally in 10secs.</w:t>
      </w:r>
    </w:p>
    <w:p w14:paraId="5FF964EC" w14:textId="77777777" w:rsidR="00243774" w:rsidRDefault="00243774" w:rsidP="00243774"/>
    <w:p w14:paraId="77B784A8" w14:textId="77777777" w:rsidR="00243774" w:rsidRDefault="00243774" w:rsidP="00243774">
      <w:r>
        <w:t>The Boss will always spawn every 2minutes and sometimes 1minute.</w:t>
      </w:r>
    </w:p>
    <w:p w14:paraId="1345C4EB" w14:textId="79A98746" w:rsidR="00243774" w:rsidRDefault="00243774" w:rsidP="00243774">
      <w:pPr>
        <w:rPr>
          <w:b/>
          <w:bCs/>
        </w:rPr>
      </w:pPr>
      <w:r>
        <w:br/>
      </w:r>
    </w:p>
    <w:p w14:paraId="76A03878" w14:textId="56692787" w:rsidR="00243774" w:rsidRDefault="00243774" w:rsidP="00243774">
      <w:r>
        <w:t>The Powerups will spawn randomly between 5 to 10 seconds.</w:t>
      </w:r>
    </w:p>
    <w:p w14:paraId="1B1E41AF" w14:textId="77777777" w:rsidR="00243774" w:rsidRDefault="00243774" w:rsidP="00243774"/>
    <w:p w14:paraId="7BA35045" w14:textId="72CA8FAB" w:rsidR="00243774" w:rsidRDefault="00243774" w:rsidP="00243774">
      <w:r>
        <w:t>The Powerups can range from multi shot to extra health</w:t>
      </w:r>
    </w:p>
    <w:p w14:paraId="5FF67CB2" w14:textId="77777777" w:rsidR="00243774" w:rsidRDefault="00243774" w:rsidP="00243774"/>
    <w:p w14:paraId="434B70DC" w14:textId="7A2E4D7F" w:rsidR="00243774" w:rsidRDefault="00243774" w:rsidP="00243774">
      <w:r>
        <w:t>Some of the effects are permanent and some are temporary, such as multi</w:t>
      </w:r>
      <w:r>
        <w:t>s hot</w:t>
      </w:r>
      <w:r>
        <w:t xml:space="preserve"> is for one minute and is temporary and extra health is permanent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7E58"/>
    <w:rsid w:val="00243774"/>
    <w:rsid w:val="00366B75"/>
    <w:rsid w:val="003F13A8"/>
    <w:rsid w:val="00556965"/>
    <w:rsid w:val="006F4DE7"/>
    <w:rsid w:val="007B4A91"/>
    <w:rsid w:val="0096053A"/>
    <w:rsid w:val="00D1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6F4D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urya Bhasin</cp:lastModifiedBy>
  <cp:revision>9</cp:revision>
  <dcterms:created xsi:type="dcterms:W3CDTF">2021-03-18T05:03:00Z</dcterms:created>
  <dcterms:modified xsi:type="dcterms:W3CDTF">2021-08-21T05:37:00Z</dcterms:modified>
</cp:coreProperties>
</file>